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2D76" w:rsidRDefault="00C72D76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bookmarkStart w:id="0" w:name="_GoBack"/>
      <w:bookmarkEnd w:id="0"/>
    </w:p>
    <w:p w:rsidR="00C72D76" w:rsidRDefault="00C72D76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C72D76" w:rsidRPr="00C72D76" w:rsidRDefault="00C72D76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</w:rPr>
      </w:pPr>
    </w:p>
    <w:p w:rsidR="00083814" w:rsidRPr="00C72D76" w:rsidRDefault="00A24547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ООО «Прок-</w:t>
      </w:r>
      <w:proofErr w:type="gramStart"/>
      <w:r w:rsidR="00BF653B" w:rsidRPr="00BF653B">
        <w:rPr>
          <w:rFonts w:ascii="Times New Roman" w:hAnsi="Times New Roman" w:cs="Times New Roman"/>
          <w:spacing w:val="2"/>
          <w:sz w:val="28"/>
          <w:szCs w:val="28"/>
          <w:lang w:val="ru-RU"/>
        </w:rPr>
        <w:t>99</w:t>
      </w:r>
      <w:r w:rsidR="00BF653B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»   </w:t>
      </w:r>
      <w:proofErr w:type="gramEnd"/>
      <w:r w:rsidR="00BF653B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</w:t>
      </w:r>
      <w:r w:rsidR="00BF653B" w:rsidRPr="00BF653B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УТВЕРЖДАЮ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АКТ 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   </w:t>
      </w:r>
      <w:r w:rsidR="00D26E4C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Генеральный директор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03.11.2005 №87 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</w:t>
      </w:r>
      <w:r w:rsidR="00D26E4C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___________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____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И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.В.</w:t>
      </w:r>
      <w:r w:rsidR="00D26E4C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Владимир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ов 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ркутск 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</w:t>
      </w:r>
      <w:r w:rsidR="00D26E4C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05.11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2005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О списании имущества</w:t>
      </w:r>
    </w:p>
    <w:p w:rsidR="00D26E4C" w:rsidRPr="00C72D76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Pr="00C72D76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Основание: приказ генерального дирек</w:t>
      </w:r>
      <w:r w:rsidR="00D26E4C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тора ОО «Прок-99» от</w:t>
      </w:r>
    </w:p>
    <w:p w:rsidR="00083814" w:rsidRPr="00C72D76" w:rsidRDefault="00A24547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1.09.2005 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№ 51 «О проведении инвентаризации».</w:t>
      </w:r>
    </w:p>
    <w:p w:rsidR="00BF653B" w:rsidRDefault="00BF653B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083814" w:rsidRPr="00C72D76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Составлен комиссией в составе:</w:t>
      </w:r>
    </w:p>
    <w:p w:rsidR="00083814" w:rsidRPr="00C72D76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Председатель — финансовый директор М.С. </w:t>
      </w:r>
      <w:proofErr w:type="spellStart"/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Товбин</w:t>
      </w:r>
      <w:proofErr w:type="spellEnd"/>
    </w:p>
    <w:p w:rsidR="00A24547" w:rsidRPr="00C72D76" w:rsidRDefault="00A24547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Члены комиссии: </w:t>
      </w:r>
      <w:proofErr w:type="gramStart"/>
      <w:r w:rsidR="00D26E4C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1)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главный</w:t>
      </w:r>
      <w:proofErr w:type="gramEnd"/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бухгалтер Т</w:t>
      </w:r>
      <w:r w:rsidR="00D26E4C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В. Толстова</w:t>
      </w:r>
    </w:p>
    <w:p w:rsidR="00083814" w:rsidRPr="00C72D76" w:rsidRDefault="00D26E4C" w:rsidP="002E2241">
      <w:pPr>
        <w:pStyle w:val="Compact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2)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начальник отдела </w:t>
      </w:r>
      <w:proofErr w:type="gramStart"/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снабжения 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Э.Н.</w:t>
      </w:r>
      <w:proofErr w:type="gramEnd"/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Агарков</w:t>
      </w:r>
    </w:p>
    <w:p w:rsidR="00083814" w:rsidRPr="00C72D76" w:rsidRDefault="0065224F" w:rsidP="002E2241">
      <w:pPr>
        <w:pStyle w:val="FirstParagraph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Присутст</w:t>
      </w:r>
      <w:r w:rsidR="00D26E4C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овали: кладовщик Г.Н. </w:t>
      </w:r>
      <w:proofErr w:type="spellStart"/>
      <w:r w:rsidR="00D26E4C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Висленко</w:t>
      </w:r>
      <w:proofErr w:type="spellEnd"/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</w:p>
    <w:p w:rsidR="00D26E4C" w:rsidRPr="00C72D76" w:rsidRDefault="00D26E4C" w:rsidP="002E2241">
      <w:pPr>
        <w:pStyle w:val="a0"/>
        <w:spacing w:before="0" w:after="0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D26E4C" w:rsidRPr="00C72D76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В период с 26.10.2005 по 03.11.</w:t>
      </w:r>
      <w:r w:rsidR="00D26E4C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2005 комиссия провела работу по</w:t>
      </w:r>
    </w:p>
    <w:p w:rsidR="00083814" w:rsidRPr="00C72D76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установлению непригодности для </w:t>
      </w:r>
      <w:r w:rsidR="00D26E4C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дальнейшего использования   </w:t>
      </w:r>
      <w:proofErr w:type="spellStart"/>
      <w:proofErr w:type="gramStart"/>
      <w:r w:rsidR="00D26E4C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элек-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троинструмента</w:t>
      </w:r>
      <w:proofErr w:type="spellEnd"/>
      <w:proofErr w:type="gramEnd"/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</w:p>
    <w:p w:rsidR="00D26E4C" w:rsidRPr="00C72D76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Комиссия установила: согласно прилагаемому к акту перечню</w:t>
      </w:r>
    </w:p>
    <w:p w:rsidR="00083814" w:rsidRPr="00C72D76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подлежит списанию э</w:t>
      </w:r>
      <w:r w:rsidR="00D26E4C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лектроинструмент в связи с непри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годностью его использования.</w:t>
      </w:r>
    </w:p>
    <w:p w:rsidR="00D26E4C" w:rsidRPr="00C72D76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Pr="00C72D76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Акт составлен в трех экземп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лярах:</w:t>
      </w:r>
    </w:p>
    <w:p w:rsidR="00083814" w:rsidRPr="00C72D76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1-й экз. — в бухгалтерию,</w:t>
      </w:r>
    </w:p>
    <w:p w:rsidR="00083814" w:rsidRPr="00C72D76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2-й экз. — в отдел снабжения,</w:t>
      </w:r>
    </w:p>
    <w:p w:rsidR="00D26E4C" w:rsidRPr="00C72D76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-й экз. — в дело № 1-13. </w:t>
      </w:r>
    </w:p>
    <w:p w:rsidR="00083814" w:rsidRPr="00C72D76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Приложение: на 3 л. В 1 экз.</w:t>
      </w:r>
    </w:p>
    <w:p w:rsidR="00D26E4C" w:rsidRPr="00C72D76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Председатель комиссии                      </w:t>
      </w:r>
      <w:proofErr w:type="gramStart"/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(</w:t>
      </w:r>
      <w:proofErr w:type="gramEnd"/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подп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ь) 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М.С. </w:t>
      </w:r>
      <w:proofErr w:type="spellStart"/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Товбин</w:t>
      </w:r>
      <w:proofErr w:type="spellEnd"/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Члены ком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сии 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  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Т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. Толстова </w:t>
      </w:r>
    </w:p>
    <w:p w:rsidR="002E2241" w:rsidRPr="00C72D76" w:rsidRDefault="00D26E4C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</w:t>
      </w:r>
      <w:r w:rsidR="002E2241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(</w:t>
      </w:r>
      <w:proofErr w:type="gramStart"/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подпись)</w:t>
      </w:r>
      <w:r w:rsidR="002E2241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</w:t>
      </w:r>
      <w:proofErr w:type="gramEnd"/>
      <w:r w:rsidR="002E2241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Э.Н. Агарков</w:t>
      </w:r>
    </w:p>
    <w:p w:rsidR="00083814" w:rsidRPr="00C72D76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С актом </w:t>
      </w:r>
      <w:proofErr w:type="gramStart"/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ознакомлены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B05558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:</w:t>
      </w:r>
      <w:proofErr w:type="gramEnd"/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(подпись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) 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Г.Н. </w:t>
      </w:r>
      <w:proofErr w:type="spellStart"/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Висленко</w:t>
      </w:r>
      <w:proofErr w:type="spellEnd"/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C72D76">
        <w:rPr>
          <w:rFonts w:ascii="Times New Roman" w:hAnsi="Times New Roman" w:cs="Times New Roman"/>
          <w:spacing w:val="2"/>
          <w:sz w:val="28"/>
          <w:szCs w:val="28"/>
          <w:lang w:val="ru-RU"/>
        </w:rPr>
        <w:t>03.11.2005</w:t>
      </w: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Pr="00D26E4C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tbl>
      <w:tblPr>
        <w:tblStyle w:val="af"/>
        <w:tblW w:w="9955" w:type="dxa"/>
        <w:tblLook w:val="04A0" w:firstRow="1" w:lastRow="0" w:firstColumn="1" w:lastColumn="0" w:noHBand="0" w:noVBand="1"/>
      </w:tblPr>
      <w:tblGrid>
        <w:gridCol w:w="995"/>
        <w:gridCol w:w="995"/>
        <w:gridCol w:w="995"/>
        <w:gridCol w:w="995"/>
        <w:gridCol w:w="995"/>
        <w:gridCol w:w="996"/>
        <w:gridCol w:w="996"/>
        <w:gridCol w:w="996"/>
        <w:gridCol w:w="996"/>
        <w:gridCol w:w="996"/>
      </w:tblGrid>
      <w:tr w:rsidR="002E2241" w:rsidTr="002E2241">
        <w:trPr>
          <w:trHeight w:val="227"/>
        </w:trPr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</w:tr>
      <w:tr w:rsidR="002E2241" w:rsidTr="002E2241">
        <w:trPr>
          <w:trHeight w:val="494"/>
        </w:trPr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28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∞</w:t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BD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3E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61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1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4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4C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A4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α</w:t>
            </w:r>
          </w:p>
        </w:tc>
      </w:tr>
    </w:tbl>
    <w:p w:rsidR="00083814" w:rsidRPr="002E2241" w:rsidRDefault="00083814" w:rsidP="00BF653B">
      <w:pPr>
        <w:pStyle w:val="a0"/>
        <w:rPr>
          <w:lang w:val="ru-RU"/>
        </w:rPr>
      </w:pPr>
    </w:p>
    <w:sectPr w:rsidR="00083814" w:rsidRPr="002E2241" w:rsidSect="00BF653B">
      <w:pgSz w:w="12240" w:h="15840"/>
      <w:pgMar w:top="1134" w:right="850" w:bottom="28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4445" w:rsidRDefault="00764445">
      <w:pPr>
        <w:spacing w:after="0"/>
      </w:pPr>
      <w:r>
        <w:separator/>
      </w:r>
    </w:p>
  </w:endnote>
  <w:endnote w:type="continuationSeparator" w:id="0">
    <w:p w:rsidR="00764445" w:rsidRDefault="007644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4445" w:rsidRDefault="00764445">
      <w:r>
        <w:separator/>
      </w:r>
    </w:p>
  </w:footnote>
  <w:footnote w:type="continuationSeparator" w:id="0">
    <w:p w:rsidR="00764445" w:rsidRDefault="007644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B1C34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D966DBB"/>
    <w:multiLevelType w:val="multilevel"/>
    <w:tmpl w:val="918AF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C57E0E"/>
    <w:multiLevelType w:val="multilevel"/>
    <w:tmpl w:val="23EA1A00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3814"/>
    <w:rsid w:val="002E2241"/>
    <w:rsid w:val="00411AED"/>
    <w:rsid w:val="004E29B3"/>
    <w:rsid w:val="00590D07"/>
    <w:rsid w:val="0065224F"/>
    <w:rsid w:val="00764445"/>
    <w:rsid w:val="00784D58"/>
    <w:rsid w:val="008D6863"/>
    <w:rsid w:val="00A24547"/>
    <w:rsid w:val="00A24D41"/>
    <w:rsid w:val="00B05558"/>
    <w:rsid w:val="00B86B75"/>
    <w:rsid w:val="00BC48D5"/>
    <w:rsid w:val="00BF653B"/>
    <w:rsid w:val="00C36279"/>
    <w:rsid w:val="00C72D76"/>
    <w:rsid w:val="00D26E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D88E04B-ADB3-4ECF-9FE7-BE607AB2C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ндрей Борисов</dc:creator>
  <cp:lastModifiedBy>Андрей Борисов</cp:lastModifiedBy>
  <cp:revision>4</cp:revision>
  <dcterms:created xsi:type="dcterms:W3CDTF">2019-05-06T18:41:00Z</dcterms:created>
  <dcterms:modified xsi:type="dcterms:W3CDTF">2019-05-07T05:38:00Z</dcterms:modified>
</cp:coreProperties>
</file>